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341A" w:rsidRDefault="00C8389C" w:rsidP="00C8389C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C8389C">
        <w:rPr>
          <w:rFonts w:ascii="Times New Roman" w:hAnsi="Times New Roman" w:cs="Times New Roman"/>
          <w:sz w:val="24"/>
          <w:szCs w:val="24"/>
          <w:u w:val="single"/>
        </w:rPr>
        <w:t>Personal Interview with Jay Sridharan</w:t>
      </w:r>
    </w:p>
    <w:p w:rsidR="00C8389C" w:rsidRDefault="00C8389C" w:rsidP="00C8389C">
      <w:pPr>
        <w:tabs>
          <w:tab w:val="left" w:pos="672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VIEWER: Tell me about a time you’ve e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xperience</w:t>
      </w:r>
      <w:r w:rsidR="00A156FE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failure.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C8389C" w:rsidRDefault="00C8389C" w:rsidP="00C8389C">
      <w:pPr>
        <w:spacing w:line="480" w:lineRule="auto"/>
        <w:ind w:left="1800" w:hanging="18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VIWEE   : Hmm. I, uh, remember this one time when I was in the eighth grade, I was supposed to build a robot for a competition, but couldn’t get done in time. I ended up scrambling to finish the day of, and I never actually got it working.</w:t>
      </w:r>
    </w:p>
    <w:p w:rsidR="00C8389C" w:rsidRPr="00C8389C" w:rsidRDefault="00C8389C" w:rsidP="00C8389C">
      <w:pPr>
        <w:tabs>
          <w:tab w:val="left" w:pos="542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8389C">
        <w:rPr>
          <w:rFonts w:ascii="Times New Roman" w:hAnsi="Times New Roman" w:cs="Times New Roman"/>
          <w:sz w:val="24"/>
          <w:szCs w:val="24"/>
        </w:rPr>
        <w:t>INTERVIEWER: What was this competition?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C8389C" w:rsidRDefault="00C8389C" w:rsidP="00C8389C">
      <w:pPr>
        <w:spacing w:line="480" w:lineRule="auto"/>
        <w:ind w:left="1800" w:hanging="18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VIWEE   : It was called “Science Olympiad.” It was this international science competition where small groups of about 2 or 3 either build a device or prepare for a test, and they compete other schools at competitions. </w:t>
      </w:r>
    </w:p>
    <w:p w:rsidR="00C8389C" w:rsidRDefault="00C8389C" w:rsidP="00C8389C">
      <w:pPr>
        <w:tabs>
          <w:tab w:val="left" w:pos="542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8389C">
        <w:rPr>
          <w:rFonts w:ascii="Times New Roman" w:hAnsi="Times New Roman" w:cs="Times New Roman"/>
          <w:sz w:val="24"/>
          <w:szCs w:val="24"/>
        </w:rPr>
        <w:t xml:space="preserve">INTERVIEWER: </w:t>
      </w:r>
      <w:r>
        <w:rPr>
          <w:rFonts w:ascii="Times New Roman" w:hAnsi="Times New Roman" w:cs="Times New Roman"/>
          <w:sz w:val="24"/>
          <w:szCs w:val="24"/>
        </w:rPr>
        <w:t>Huh, I’ve never heard of that. So who was in your group?</w:t>
      </w:r>
    </w:p>
    <w:p w:rsidR="00C8389C" w:rsidRDefault="00C8389C" w:rsidP="00C8389C">
      <w:pPr>
        <w:spacing w:line="480" w:lineRule="auto"/>
        <w:ind w:left="1800" w:hanging="18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VIWEE   : It was a couple of girls, they were both two years younger than me. I can’t seem to remember their names, but they were really clueless when it came to robot building. They were really lacking the basic knowledge. But-</w:t>
      </w:r>
    </w:p>
    <w:p w:rsidR="00C8389C" w:rsidRDefault="00C8389C" w:rsidP="00C8389C">
      <w:pPr>
        <w:tabs>
          <w:tab w:val="left" w:pos="542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8389C">
        <w:rPr>
          <w:rFonts w:ascii="Times New Roman" w:hAnsi="Times New Roman" w:cs="Times New Roman"/>
          <w:sz w:val="24"/>
          <w:szCs w:val="24"/>
        </w:rPr>
        <w:t xml:space="preserve">INTERVIEWER: </w:t>
      </w:r>
      <w:r>
        <w:rPr>
          <w:rFonts w:ascii="Times New Roman" w:hAnsi="Times New Roman" w:cs="Times New Roman"/>
          <w:sz w:val="24"/>
          <w:szCs w:val="24"/>
        </w:rPr>
        <w:t>Is that why you guys couldn’t finish in time?</w:t>
      </w:r>
    </w:p>
    <w:p w:rsidR="00C8389C" w:rsidRDefault="00C8389C" w:rsidP="00C8389C">
      <w:pPr>
        <w:spacing w:line="480" w:lineRule="auto"/>
        <w:ind w:left="1800" w:hanging="18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VIWEE   : No, actually, and this is why I would call this a time where I failed. When I was assigned to this, I was really excited, because just a year before, I had joined my local robotics team. I figured that I could use those skills that I had learned and make a winning robot. These girls didn’t have the basics, but within just days I had designed and 3D modeled my design. And they went along with it. I figured that teaching them would take too long, and that they would pick up as we went along. As time got short, I realized that I needed more hands, but nobody could help me. </w:t>
      </w:r>
    </w:p>
    <w:p w:rsidR="00C8389C" w:rsidRDefault="00C8389C" w:rsidP="00C8389C">
      <w:pPr>
        <w:tabs>
          <w:tab w:val="left" w:pos="542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8389C">
        <w:rPr>
          <w:rFonts w:ascii="Times New Roman" w:hAnsi="Times New Roman" w:cs="Times New Roman"/>
          <w:sz w:val="24"/>
          <w:szCs w:val="24"/>
        </w:rPr>
        <w:lastRenderedPageBreak/>
        <w:t xml:space="preserve">INTERVIEWER: </w:t>
      </w:r>
      <w:r w:rsidR="007A5AA5">
        <w:rPr>
          <w:rFonts w:ascii="Times New Roman" w:hAnsi="Times New Roman" w:cs="Times New Roman"/>
          <w:sz w:val="24"/>
          <w:szCs w:val="24"/>
        </w:rPr>
        <w:t xml:space="preserve">And you never got it done. </w:t>
      </w:r>
      <w:r>
        <w:rPr>
          <w:rFonts w:ascii="Times New Roman" w:hAnsi="Times New Roman" w:cs="Times New Roman"/>
          <w:sz w:val="24"/>
          <w:szCs w:val="24"/>
        </w:rPr>
        <w:t xml:space="preserve">So what </w:t>
      </w:r>
      <w:r w:rsidR="007A5AA5">
        <w:rPr>
          <w:rFonts w:ascii="Times New Roman" w:hAnsi="Times New Roman" w:cs="Times New Roman"/>
          <w:sz w:val="24"/>
          <w:szCs w:val="24"/>
        </w:rPr>
        <w:t xml:space="preserve">would you say you learned </w:t>
      </w:r>
      <w:r>
        <w:rPr>
          <w:rFonts w:ascii="Times New Roman" w:hAnsi="Times New Roman" w:cs="Times New Roman"/>
          <w:sz w:val="24"/>
          <w:szCs w:val="24"/>
        </w:rPr>
        <w:t>from this experience?</w:t>
      </w:r>
    </w:p>
    <w:p w:rsidR="00C8389C" w:rsidRDefault="00C8389C" w:rsidP="00C8389C">
      <w:pPr>
        <w:spacing w:line="480" w:lineRule="auto"/>
        <w:ind w:left="1800" w:hanging="18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VIWEE   : A couple things. One, that if I put in a little time teaching others, they can double or triple your productivity. But also, and more importantly, that I can’t get cocky about my experience or knowledge, because t</w:t>
      </w:r>
      <w:r w:rsidR="0072270B">
        <w:rPr>
          <w:rFonts w:ascii="Times New Roman" w:hAnsi="Times New Roman" w:cs="Times New Roman"/>
          <w:sz w:val="24"/>
          <w:szCs w:val="24"/>
        </w:rPr>
        <w:t>hat’s just going to end up hurting me. Learn what you can and share what you have, you know?</w:t>
      </w:r>
    </w:p>
    <w:p w:rsidR="00C8389C" w:rsidRPr="00C8389C" w:rsidRDefault="0072270B" w:rsidP="0072270B">
      <w:pPr>
        <w:tabs>
          <w:tab w:val="left" w:pos="542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8389C">
        <w:rPr>
          <w:rFonts w:ascii="Times New Roman" w:hAnsi="Times New Roman" w:cs="Times New Roman"/>
          <w:sz w:val="24"/>
          <w:szCs w:val="24"/>
        </w:rPr>
        <w:t xml:space="preserve">INTERVIEWER: </w:t>
      </w:r>
      <w:r>
        <w:rPr>
          <w:rFonts w:ascii="Times New Roman" w:hAnsi="Times New Roman" w:cs="Times New Roman"/>
          <w:sz w:val="24"/>
          <w:szCs w:val="24"/>
        </w:rPr>
        <w:t>Absolutely. Great talking with you, and thank you for your insight.</w:t>
      </w:r>
    </w:p>
    <w:sectPr w:rsidR="00C8389C" w:rsidRPr="00C838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altName w:val="Arial"/>
    <w:panose1 w:val="020B0604020202020204"/>
    <w:charset w:val="01"/>
    <w:family w:val="roman"/>
    <w:notTrueType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7AwNDc2MzWwMDNS0lEKTi0uzszPAykwqgUAbUpfOSwAAAA="/>
  </w:docVars>
  <w:rsids>
    <w:rsidRoot w:val="00C8389C"/>
    <w:rsid w:val="00135AC8"/>
    <w:rsid w:val="00211665"/>
    <w:rsid w:val="0072270B"/>
    <w:rsid w:val="0074341A"/>
    <w:rsid w:val="007A5AA5"/>
    <w:rsid w:val="009A21ED"/>
    <w:rsid w:val="00A156FE"/>
    <w:rsid w:val="00C8389C"/>
    <w:rsid w:val="00D01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FEF3EA-87C2-408B-85EC-EB42C9553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A5A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A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Sridharan</dc:creator>
  <cp:keywords/>
  <dc:description/>
  <cp:lastModifiedBy>Jay Sridharan</cp:lastModifiedBy>
  <cp:revision>1</cp:revision>
  <cp:lastPrinted>2016-11-21T03:18:00Z</cp:lastPrinted>
  <dcterms:created xsi:type="dcterms:W3CDTF">2016-11-21T03:00:00Z</dcterms:created>
  <dcterms:modified xsi:type="dcterms:W3CDTF">2016-11-24T18:11:00Z</dcterms:modified>
</cp:coreProperties>
</file>